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B40BC" w14:textId="0A88A958" w:rsidR="0036454C" w:rsidRPr="0036454C" w:rsidRDefault="0036454C">
      <w:pP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</w:pPr>
      <w: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  <w:t>HLA-alleles I</w:t>
      </w:r>
    </w:p>
    <w:p w14:paraId="69E89DAD" w14:textId="77777777" w:rsidR="004C748B" w:rsidRPr="004C748B" w:rsidRDefault="000D3588">
      <w:pPr>
        <w:rPr>
          <w:rFonts w:ascii="Cambria" w:hAnsi="Cambria"/>
          <w:color w:val="212121"/>
          <w:sz w:val="30"/>
          <w:szCs w:val="30"/>
          <w:shd w:val="clear" w:color="auto" w:fill="FFFFFF"/>
        </w:rPr>
      </w:pPr>
      <w:r w:rsidRPr="004C748B">
        <w:rPr>
          <w:rFonts w:ascii="Cambria" w:hAnsi="Cambria"/>
          <w:color w:val="212121"/>
          <w:sz w:val="30"/>
          <w:szCs w:val="30"/>
          <w:shd w:val="clear" w:color="auto" w:fill="FFFFFF"/>
        </w:rPr>
        <w:t>HLA-A01:01,HLA-A02:01,HLA-A03:01,HLA-A24:02,HLA-A26:01,HLA-B07:02,HLA-B08:01,HLA-B15:01,HLA-B58:01,HLA-B40:01</w:t>
      </w:r>
    </w:p>
    <w:p w14:paraId="0F3558CF" w14:textId="7E359D83" w:rsidR="00CE09E9" w:rsidRPr="0036454C" w:rsidRDefault="0036454C">
      <w:pP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</w:pPr>
      <w: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  <w:t>HLA- alleles II</w:t>
      </w:r>
    </w:p>
    <w:p w14:paraId="27C87740" w14:textId="1619EEF5" w:rsidR="00277047" w:rsidRDefault="003915A9">
      <w:r w:rsidRPr="003915A9">
        <w:rPr>
          <w:rFonts w:ascii="Cambria" w:hAnsi="Cambria"/>
          <w:color w:val="212121"/>
          <w:sz w:val="30"/>
          <w:szCs w:val="30"/>
          <w:shd w:val="clear" w:color="auto" w:fill="FFFFFF"/>
        </w:rPr>
        <w:t>DRB1_0101,DRB1_0301,DRB1_0401,DRB1_0405,DRB1_0701,DRB1_0901,DRB1_1101,DRB1_1201,DRB1_1302,DRB1_1501,DRB3_0101,DRB3_0202,DRB4_0101,DRB5_0101</w:t>
      </w:r>
    </w:p>
    <w:sectPr w:rsidR="002770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M7c0MTQ1tjS2NDRU0lEKTi0uzszPAykwqQUABqMrxiwAAAA="/>
  </w:docVars>
  <w:rsids>
    <w:rsidRoot w:val="00CE09E9"/>
    <w:rsid w:val="000D3588"/>
    <w:rsid w:val="00155A63"/>
    <w:rsid w:val="00251B4D"/>
    <w:rsid w:val="00277047"/>
    <w:rsid w:val="0036454C"/>
    <w:rsid w:val="003915A9"/>
    <w:rsid w:val="00484920"/>
    <w:rsid w:val="004C72EB"/>
    <w:rsid w:val="004C748B"/>
    <w:rsid w:val="0057130F"/>
    <w:rsid w:val="00675CBA"/>
    <w:rsid w:val="00C26299"/>
    <w:rsid w:val="00C34488"/>
    <w:rsid w:val="00CE09E9"/>
    <w:rsid w:val="00E21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5B380"/>
  <w15:chartTrackingRefBased/>
  <w15:docId w15:val="{6C8DF92C-FFD0-4558-ABBD-02B544237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41</Words>
  <Characters>2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14</cp:revision>
  <dcterms:created xsi:type="dcterms:W3CDTF">2023-03-14T12:01:00Z</dcterms:created>
  <dcterms:modified xsi:type="dcterms:W3CDTF">2023-03-19T13:31:00Z</dcterms:modified>
</cp:coreProperties>
</file>